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averageDat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11-12</w:t>
      </w:r>
      <w:r>
        <w:t xml:space="preserve"> </w:t>
      </w:r>
      <w:r>
        <w:t xml:space="preserve">13:54:05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96"/>
        <w:gridCol w:w="3133"/>
        <w:gridCol w:w="1044"/>
        <w:gridCol w:w="957"/>
        <w:gridCol w:w="870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name">
              <w:r>
                <w:rPr>
                  <w:rStyle w:val="Hyperlink"/>
                  <w:b/>
                </w:rPr>
                <w:t xml:space="preserve">Subject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label">
              <w:r>
                <w:rPr>
                  <w:rStyle w:val="Hyperlink"/>
                  <w:b/>
                </w:rPr>
                <w:t xml:space="preserve">Lab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name"/>
      <w:r>
        <w:t xml:space="preserve">SubjectName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-Subject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bel"/>
      <w:r>
        <w:t xml:space="preserve">Label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-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()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()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()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()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()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()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()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()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()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()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()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()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()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()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()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()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()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()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()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()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()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()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()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()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()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()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()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()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()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()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()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()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()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()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()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()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()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()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()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()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()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()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()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()-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()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()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jerk-mean-x"/>
      <w:r>
        <w:t xml:space="preserve">fBodyAccJerk-mean()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49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jerk-mean-y"/>
      <w:r>
        <w:t xml:space="preserve">fBodyAccJerk-mean()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0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jerk-mean-z"/>
      <w:r>
        <w:t xml:space="preserve">fBodyAccJerk-mean()-Z</w:t>
      </w:r>
      <w:bookmarkEnd w:id="12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1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std-x"/>
      <w:r>
        <w:t xml:space="preserve">fBodyAccJerk-std()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2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std-y"/>
      <w:r>
        <w:t xml:space="preserve">fBodyAccJerk-std()-Y</w:t>
      </w:r>
      <w:bookmarkEnd w:id="12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3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std-z"/>
      <w:r>
        <w:t xml:space="preserve">fBodyAccJerk-std()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4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gyro-mean-x"/>
      <w:r>
        <w:t xml:space="preserve">fBodyGyro-mean()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5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gyro-mean-y"/>
      <w:r>
        <w:t xml:space="preserve">fBodyGyro-mean()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6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gyro-mean-z"/>
      <w:r>
        <w:t xml:space="preserve">fBodyGyro-mean()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7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gyro-std-x"/>
      <w:r>
        <w:t xml:space="preserve">fBodyGyro-std()-X</w:t>
      </w:r>
      <w:bookmarkEnd w:id="1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8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gyro-std-y"/>
      <w:r>
        <w:t xml:space="preserve">fBodyGyro-std()-Y</w:t>
      </w:r>
      <w:bookmarkEnd w:id="13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59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gyro-std-z"/>
      <w:r>
        <w:t xml:space="preserve">fBodyGyro-std()-Z</w:t>
      </w:r>
      <w:bookmarkEnd w:id="14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0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accmag-mean"/>
      <w:r>
        <w:t xml:space="preserve">fBodyAccMag-mean()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1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accmag-std"/>
      <w:r>
        <w:t xml:space="preserve">fBodyAccMag-std()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2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bodyaccjerkmag-mean"/>
      <w:r>
        <w:t xml:space="preserve">fBodyBodyAccJerkMag-mean()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bodyaccjerkmag-std"/>
      <w:r>
        <w:t xml:space="preserve">fBodyBodyAccJerkMag-std()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bodygyromag-mean"/>
      <w:r>
        <w:t xml:space="preserve">fBodyBodyGyroMag-mean()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5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bodygyromag-std"/>
      <w:r>
        <w:t xml:space="preserve">fBodyBodyGyroMag-std()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6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bodygyrojerkmag-mean"/>
      <w:r>
        <w:t xml:space="preserve">fBodyBodyGyroJerkMag-mean()</w:t>
      </w:r>
      <w:bookmarkEnd w:id="15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7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bodygyrojerkmag-std"/>
      <w:r>
        <w:t xml:space="preserve">fBodyBodyGyroJerkMag-std()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averageData_files/figure-docx/Var-68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: L-Hagura (username:</w:t>
      </w:r>
      <w:r>
        <w:t xml:space="preserve"> </w:t>
      </w:r>
      <w:r>
        <w:rPr>
          <w:rStyle w:val="VerbatimChar"/>
        </w:rPr>
        <w:t xml:space="preserve">wwei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Thu Nov 12 2020 13:54:22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wwei/Documents/JHU Data Science Class/JHU-Data-Sci-Class/UCI HAR Dataset</w:t>
      </w:r>
    </w:p>
    <w:p>
      <w:pPr>
        <w:numPr>
          <w:numId w:val="1002"/>
          <w:ilvl w:val="0"/>
        </w:numPr>
      </w:pPr>
      <w:r>
        <w:t xml:space="preserve">dataMaid v1.4.0 [Pkg: 2019-12-10 from CRAN (R 4.0.3)]</w:t>
      </w:r>
    </w:p>
    <w:p>
      <w:pPr>
        <w:numPr>
          <w:numId w:val="1002"/>
          <w:ilvl w:val="0"/>
        </w:numPr>
      </w:pPr>
      <w:r>
        <w:t xml:space="preserve">R version 4.0.2 (2020-06-22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3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averageData, mode = c("summarize",  "visualize", "check"), smartNum = FALSE, file = "codebook_averageData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averageData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averageData</dc:title>
  <dc:creator/>
  <cp:keywords/>
  <dcterms:created xsi:type="dcterms:W3CDTF">2020-11-12T22:00:59Z</dcterms:created>
  <dcterms:modified xsi:type="dcterms:W3CDTF">2020-11-12T2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11-12 13:54:05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